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33223" w14:textId="2B195F7B" w:rsidR="009A3711" w:rsidRDefault="009A3711" w:rsidP="009A3711">
      <w:pPr>
        <w:pStyle w:val="ListParagraph"/>
        <w:numPr>
          <w:ilvl w:val="0"/>
          <w:numId w:val="1"/>
        </w:numPr>
      </w:pPr>
      <w:r>
        <w:t>What is an access token and refresh token? How do they work and where should we store them on the client side?</w:t>
      </w:r>
    </w:p>
    <w:p w14:paraId="0CBE2B0C" w14:textId="51C00443" w:rsidR="009A3711" w:rsidRDefault="009A3711" w:rsidP="009A3711">
      <w:r w:rsidRPr="009A3711">
        <w:t>Access tokens are credentials used to access protected resources.</w:t>
      </w:r>
      <w:r>
        <w:t xml:space="preserve"> These are used as bearer tokens which </w:t>
      </w:r>
      <w:r w:rsidRPr="009A3711">
        <w:t>can access authorized resources without further identification.</w:t>
      </w:r>
    </w:p>
    <w:p w14:paraId="45755F95" w14:textId="7FFD9701" w:rsidR="009A3711" w:rsidRDefault="00FE31B2" w:rsidP="009A3711">
      <w:r>
        <w:t>R</w:t>
      </w:r>
      <w:r w:rsidR="009A3711" w:rsidRPr="009A3711">
        <w:t xml:space="preserve">efresh token is a special token </w:t>
      </w:r>
      <w:r w:rsidR="009A3711">
        <w:t>which</w:t>
      </w:r>
      <w:r w:rsidR="009A3711" w:rsidRPr="009A3711">
        <w:t xml:space="preserve"> is used </w:t>
      </w:r>
      <w:r w:rsidR="009A3711">
        <w:t>in obtaining</w:t>
      </w:r>
      <w:r w:rsidR="009A3711" w:rsidRPr="009A3711">
        <w:t xml:space="preserve"> additional access tokens. This </w:t>
      </w:r>
      <w:r w:rsidR="009A3711">
        <w:t xml:space="preserve">token </w:t>
      </w:r>
      <w:r w:rsidR="009A3711" w:rsidRPr="009A3711">
        <w:t>allows to have short-lived access tokens without collect</w:t>
      </w:r>
      <w:r w:rsidR="009A3711">
        <w:t>ing</w:t>
      </w:r>
      <w:r w:rsidR="009A3711" w:rsidRPr="009A3711">
        <w:t xml:space="preserve"> </w:t>
      </w:r>
      <w:r w:rsidRPr="009A3711">
        <w:t>credentials</w:t>
      </w:r>
      <w:r w:rsidR="009A3711" w:rsidRPr="009A3711">
        <w:t xml:space="preserve"> every time one expires.</w:t>
      </w:r>
    </w:p>
    <w:p w14:paraId="71DC507B" w14:textId="2567E8A9" w:rsidR="00FE31B2" w:rsidRDefault="00FE31B2" w:rsidP="009A3711">
      <w:r>
        <w:t xml:space="preserve">Basically, a refresh token allows to balance the user’s access needs with the organization’s security practices. On the other hand, access tokens help users to get the resources they need to complete their tasks. But those tokens can also expose the organization to data compromise or other malicious actions. </w:t>
      </w:r>
    </w:p>
    <w:p w14:paraId="4E403ED3" w14:textId="0772DB65" w:rsidR="00FE31B2" w:rsidRDefault="00FE31B2" w:rsidP="009A3711">
      <w:r w:rsidRPr="00FE31B2">
        <w:t xml:space="preserve">Access token and refresh token shouldn't be stored in the local/session </w:t>
      </w:r>
      <w:proofErr w:type="gramStart"/>
      <w:r w:rsidRPr="00FE31B2">
        <w:t>storage, because</w:t>
      </w:r>
      <w:proofErr w:type="gramEnd"/>
      <w:r w:rsidRPr="00FE31B2">
        <w:t xml:space="preserve"> they are not a place for any sensitive data.</w:t>
      </w:r>
      <w:r>
        <w:t xml:space="preserve"> They can be </w:t>
      </w:r>
      <w:r w:rsidRPr="00FE31B2">
        <w:t>store</w:t>
      </w:r>
      <w:r>
        <w:t>d</w:t>
      </w:r>
      <w:r w:rsidRPr="00FE31B2">
        <w:t xml:space="preserve"> in the server-side session</w:t>
      </w:r>
      <w:r>
        <w:t xml:space="preserve"> and then t</w:t>
      </w:r>
      <w:r w:rsidRPr="00FE31B2">
        <w:t>he application can use web sessions to communicate with the server. The token is then available for any requests originating from server-side code.</w:t>
      </w:r>
    </w:p>
    <w:p w14:paraId="0911AA8E" w14:textId="11089D4E" w:rsidR="009A3711" w:rsidRDefault="009A3711" w:rsidP="009A3711">
      <w:pPr>
        <w:pStyle w:val="ListParagraph"/>
        <w:numPr>
          <w:ilvl w:val="0"/>
          <w:numId w:val="1"/>
        </w:numPr>
      </w:pPr>
      <w:r>
        <w:t xml:space="preserve">Compare </w:t>
      </w:r>
      <w:proofErr w:type="spellStart"/>
      <w:r>
        <w:t>SQl</w:t>
      </w:r>
      <w:proofErr w:type="spellEnd"/>
      <w:r>
        <w:t xml:space="preserve"> and NoSQL </w:t>
      </w:r>
      <w:proofErr w:type="gramStart"/>
      <w:r>
        <w:t>databases</w:t>
      </w:r>
      <w:proofErr w:type="gramEnd"/>
    </w:p>
    <w:p w14:paraId="2018D110" w14:textId="3E6B0ADD" w:rsidR="00FE31B2" w:rsidRDefault="00FE31B2" w:rsidP="00FE31B2">
      <w:r>
        <w:t xml:space="preserve">SQL and NoSQL databases mainly differ in relational and non-relational databases. </w:t>
      </w:r>
    </w:p>
    <w:p w14:paraId="4AF63B53" w14:textId="328E1595" w:rsidR="00FE31B2" w:rsidRDefault="00FE31B2" w:rsidP="00FE31B2">
      <w:r>
        <w:t xml:space="preserve">Comparison between SQL and NoSQL: </w:t>
      </w:r>
    </w:p>
    <w:tbl>
      <w:tblPr>
        <w:tblStyle w:val="TableGrid"/>
        <w:tblW w:w="0" w:type="auto"/>
        <w:tblLook w:val="04A0" w:firstRow="1" w:lastRow="0" w:firstColumn="1" w:lastColumn="0" w:noHBand="0" w:noVBand="1"/>
      </w:tblPr>
      <w:tblGrid>
        <w:gridCol w:w="4675"/>
        <w:gridCol w:w="4675"/>
      </w:tblGrid>
      <w:tr w:rsidR="00FE31B2" w14:paraId="0789991C" w14:textId="77777777" w:rsidTr="00FE31B2">
        <w:tc>
          <w:tcPr>
            <w:tcW w:w="4675" w:type="dxa"/>
          </w:tcPr>
          <w:p w14:paraId="6B1E89ED" w14:textId="795327C3" w:rsidR="00FE31B2" w:rsidRDefault="00FE31B2" w:rsidP="00FE31B2">
            <w:pPr>
              <w:jc w:val="center"/>
            </w:pPr>
            <w:r>
              <w:t>SQL</w:t>
            </w:r>
          </w:p>
        </w:tc>
        <w:tc>
          <w:tcPr>
            <w:tcW w:w="4675" w:type="dxa"/>
          </w:tcPr>
          <w:p w14:paraId="0D9E28A2" w14:textId="395BA102" w:rsidR="00FE31B2" w:rsidRDefault="00FE31B2" w:rsidP="00FE31B2">
            <w:pPr>
              <w:jc w:val="center"/>
            </w:pPr>
            <w:r>
              <w:t>NoSQL</w:t>
            </w:r>
          </w:p>
        </w:tc>
      </w:tr>
      <w:tr w:rsidR="00FE31B2" w14:paraId="2F89A4E2" w14:textId="77777777" w:rsidTr="00FE31B2">
        <w:tc>
          <w:tcPr>
            <w:tcW w:w="4675" w:type="dxa"/>
          </w:tcPr>
          <w:p w14:paraId="44C37ADF" w14:textId="7281F6A0" w:rsidR="00FE31B2" w:rsidRDefault="00FE31B2" w:rsidP="00FE31B2">
            <w:pPr>
              <w:pStyle w:val="ListParagraph"/>
              <w:numPr>
                <w:ilvl w:val="0"/>
                <w:numId w:val="2"/>
              </w:numPr>
            </w:pPr>
            <w:r>
              <w:t>Relational database management system</w:t>
            </w:r>
          </w:p>
        </w:tc>
        <w:tc>
          <w:tcPr>
            <w:tcW w:w="4675" w:type="dxa"/>
          </w:tcPr>
          <w:p w14:paraId="1A4DA397" w14:textId="661E1992" w:rsidR="00FE31B2" w:rsidRDefault="00FE31B2" w:rsidP="00FE31B2">
            <w:pPr>
              <w:pStyle w:val="ListParagraph"/>
              <w:numPr>
                <w:ilvl w:val="0"/>
                <w:numId w:val="3"/>
              </w:numPr>
            </w:pPr>
            <w:r>
              <w:t>Distributed database management system</w:t>
            </w:r>
          </w:p>
        </w:tc>
      </w:tr>
      <w:tr w:rsidR="00FE31B2" w14:paraId="706D3167" w14:textId="77777777" w:rsidTr="00FE31B2">
        <w:tc>
          <w:tcPr>
            <w:tcW w:w="4675" w:type="dxa"/>
          </w:tcPr>
          <w:p w14:paraId="4E874173" w14:textId="154B2238" w:rsidR="00FE31B2" w:rsidRDefault="00FE31B2" w:rsidP="00FE31B2">
            <w:pPr>
              <w:pStyle w:val="ListParagraph"/>
              <w:numPr>
                <w:ilvl w:val="0"/>
                <w:numId w:val="3"/>
              </w:numPr>
            </w:pPr>
            <w:r>
              <w:t>Uses fixed or predefined schema</w:t>
            </w:r>
          </w:p>
        </w:tc>
        <w:tc>
          <w:tcPr>
            <w:tcW w:w="4675" w:type="dxa"/>
          </w:tcPr>
          <w:p w14:paraId="35E6C054" w14:textId="44691E4F" w:rsidR="00FE31B2" w:rsidRDefault="00FE31B2" w:rsidP="00FE31B2">
            <w:r>
              <w:t xml:space="preserve">       2.   Uses Dynamic Schema</w:t>
            </w:r>
          </w:p>
        </w:tc>
      </w:tr>
      <w:tr w:rsidR="00FE31B2" w14:paraId="2343A838" w14:textId="77777777" w:rsidTr="00FE31B2">
        <w:tc>
          <w:tcPr>
            <w:tcW w:w="4675" w:type="dxa"/>
          </w:tcPr>
          <w:p w14:paraId="280D22EC" w14:textId="21284526" w:rsidR="00FE31B2" w:rsidRDefault="00FE31B2" w:rsidP="00FE31B2">
            <w:pPr>
              <w:pStyle w:val="ListParagraph"/>
              <w:numPr>
                <w:ilvl w:val="0"/>
                <w:numId w:val="3"/>
              </w:numPr>
            </w:pPr>
            <w:r>
              <w:t>Suitable for vertical scaling</w:t>
            </w:r>
          </w:p>
        </w:tc>
        <w:tc>
          <w:tcPr>
            <w:tcW w:w="4675" w:type="dxa"/>
          </w:tcPr>
          <w:p w14:paraId="1B017DCB" w14:textId="3E67B690" w:rsidR="00FE31B2" w:rsidRDefault="00FE31B2" w:rsidP="00FE31B2">
            <w:pPr>
              <w:ind w:left="360"/>
            </w:pPr>
            <w:r>
              <w:t>3.   Suitable for horizontal scaling</w:t>
            </w:r>
          </w:p>
        </w:tc>
      </w:tr>
      <w:tr w:rsidR="00FE31B2" w14:paraId="3C30334C" w14:textId="77777777" w:rsidTr="00FE31B2">
        <w:tc>
          <w:tcPr>
            <w:tcW w:w="4675" w:type="dxa"/>
          </w:tcPr>
          <w:p w14:paraId="75992D27" w14:textId="4DEA6067" w:rsidR="00FE31B2" w:rsidRDefault="00FE31B2" w:rsidP="00FE31B2">
            <w:pPr>
              <w:pStyle w:val="ListParagraph"/>
              <w:numPr>
                <w:ilvl w:val="0"/>
                <w:numId w:val="3"/>
              </w:numPr>
            </w:pPr>
            <w:r>
              <w:t>Can be used for complex queries</w:t>
            </w:r>
          </w:p>
        </w:tc>
        <w:tc>
          <w:tcPr>
            <w:tcW w:w="4675" w:type="dxa"/>
          </w:tcPr>
          <w:p w14:paraId="106635F2" w14:textId="7A29667F" w:rsidR="00FE31B2" w:rsidRDefault="00FE31B2" w:rsidP="00FE31B2">
            <w:r>
              <w:t xml:space="preserve">       4. Not good for complex queries</w:t>
            </w:r>
          </w:p>
        </w:tc>
      </w:tr>
    </w:tbl>
    <w:p w14:paraId="71D0B099" w14:textId="77777777" w:rsidR="00FE31B2" w:rsidRDefault="00FE31B2" w:rsidP="00FE31B2"/>
    <w:p w14:paraId="1883BD7A" w14:textId="007E123F" w:rsidR="009A3711" w:rsidRDefault="009A3711" w:rsidP="009A3711">
      <w:pPr>
        <w:pStyle w:val="ListParagraph"/>
        <w:numPr>
          <w:ilvl w:val="0"/>
          <w:numId w:val="1"/>
        </w:numPr>
      </w:pPr>
      <w:r>
        <w:t>What is express JS? What is Nest JS?</w:t>
      </w:r>
    </w:p>
    <w:p w14:paraId="4843A164" w14:textId="4CB7A9E1" w:rsidR="00FE31B2" w:rsidRDefault="00FE31B2" w:rsidP="00FE31B2">
      <w:r w:rsidRPr="00FE31B2">
        <w:t>Express.js is the most popular</w:t>
      </w:r>
      <w:r>
        <w:t xml:space="preserve"> free and open-sourced</w:t>
      </w:r>
      <w:r w:rsidRPr="00FE31B2">
        <w:t xml:space="preserve"> web framework for Node.js. It is </w:t>
      </w:r>
      <w:r>
        <w:t>used</w:t>
      </w:r>
      <w:r w:rsidRPr="00FE31B2">
        <w:t xml:space="preserve"> for </w:t>
      </w:r>
      <w:r>
        <w:t xml:space="preserve">designing and </w:t>
      </w:r>
      <w:r w:rsidRPr="00FE31B2">
        <w:t xml:space="preserve">building web applications </w:t>
      </w:r>
      <w:r>
        <w:t xml:space="preserve">quickly and easily. Express.js only requires </w:t>
      </w:r>
      <w:proofErr w:type="spellStart"/>
      <w:r>
        <w:t>javascript</w:t>
      </w:r>
      <w:proofErr w:type="spellEnd"/>
      <w:r>
        <w:t xml:space="preserve">, so it becomes easier for programmers and developers to build web applications and API. </w:t>
      </w:r>
    </w:p>
    <w:p w14:paraId="64463EF9" w14:textId="41B56680" w:rsidR="00FE31B2" w:rsidRDefault="00FE31B2" w:rsidP="00FE31B2">
      <w:r w:rsidRPr="00FE31B2">
        <w:t>Nest.JS is a popular framework used for building server-side applications.</w:t>
      </w:r>
      <w:r>
        <w:t xml:space="preserve"> It </w:t>
      </w:r>
      <w:r w:rsidRPr="00FE31B2">
        <w:t>is built using TypeScript which allows developers to build highly scalable and testable applications. </w:t>
      </w:r>
    </w:p>
    <w:p w14:paraId="2B2EF013" w14:textId="2B41F375" w:rsidR="009A3711" w:rsidRDefault="009A3711" w:rsidP="009A3711">
      <w:pPr>
        <w:pStyle w:val="ListParagraph"/>
        <w:numPr>
          <w:ilvl w:val="0"/>
          <w:numId w:val="1"/>
        </w:numPr>
      </w:pPr>
      <w:r>
        <w:t xml:space="preserve">What is </w:t>
      </w:r>
      <w:proofErr w:type="spellStart"/>
      <w:r>
        <w:t>mongodb</w:t>
      </w:r>
      <w:proofErr w:type="spellEnd"/>
      <w:r>
        <w:t xml:space="preserve"> aggregate and how does it work?</w:t>
      </w:r>
    </w:p>
    <w:p w14:paraId="2562DE1F" w14:textId="1B8C7032" w:rsidR="00366ADC" w:rsidRDefault="00366ADC" w:rsidP="00366ADC">
      <w:r w:rsidRPr="00366ADC">
        <w:t>MongoDB Aggregation uses a</w:t>
      </w:r>
      <w:r w:rsidR="00534A7B">
        <w:t xml:space="preserve"> method called </w:t>
      </w:r>
      <w:proofErr w:type="gramStart"/>
      <w:r w:rsidRPr="00366ADC">
        <w:t>aggregate(</w:t>
      </w:r>
      <w:proofErr w:type="gramEnd"/>
      <w:r w:rsidRPr="00366ADC">
        <w:t>)</w:t>
      </w:r>
      <w:r w:rsidR="00534A7B">
        <w:t xml:space="preserve">, </w:t>
      </w:r>
      <w:r w:rsidRPr="00366ADC">
        <w:t>to perform the aggregation operations.</w:t>
      </w:r>
      <w:r w:rsidR="00534A7B">
        <w:t xml:space="preserve"> </w:t>
      </w:r>
      <w:r w:rsidR="00231090">
        <w:t xml:space="preserve">This </w:t>
      </w:r>
      <w:r w:rsidR="00231090" w:rsidRPr="00231090">
        <w:t>aggregation framework is a powerful feature that allows to process and analyze data within the database</w:t>
      </w:r>
      <w:r w:rsidR="00231090">
        <w:t xml:space="preserve">. </w:t>
      </w:r>
      <w:r w:rsidR="00440F0B">
        <w:t xml:space="preserve">It creates a way to perform complicated data manipulations, </w:t>
      </w:r>
      <w:r w:rsidR="0007440D">
        <w:t xml:space="preserve">transformations, and computations residing on </w:t>
      </w:r>
      <w:r w:rsidR="00516A52">
        <w:t>M</w:t>
      </w:r>
      <w:r w:rsidR="0007440D">
        <w:t>ongo</w:t>
      </w:r>
      <w:r w:rsidR="00516A52">
        <w:t>DB</w:t>
      </w:r>
      <w:r w:rsidR="0007440D">
        <w:t xml:space="preserve"> collection. </w:t>
      </w:r>
    </w:p>
    <w:p w14:paraId="4FDD8BF3" w14:textId="5774AA96" w:rsidR="00516A52" w:rsidRDefault="00516A52" w:rsidP="00366ADC">
      <w:r>
        <w:t>This framework works with a pipeline approach</w:t>
      </w:r>
      <w:r w:rsidR="00DC5ADE">
        <w:t xml:space="preserve">, and </w:t>
      </w:r>
      <w:r w:rsidR="000004E9">
        <w:t xml:space="preserve">the aggregation operation practices data records and provides a calculated result. </w:t>
      </w:r>
      <w:r>
        <w:t xml:space="preserve"> </w:t>
      </w:r>
      <w:r w:rsidR="0049137D" w:rsidRPr="0049137D">
        <w:t xml:space="preserve">The aggregation operations assemble values from various documents </w:t>
      </w:r>
      <w:r w:rsidR="0049137D" w:rsidRPr="0049137D">
        <w:lastRenderedPageBreak/>
        <w:t xml:space="preserve">together and </w:t>
      </w:r>
      <w:r w:rsidR="0049137D" w:rsidRPr="0049137D">
        <w:t>can</w:t>
      </w:r>
      <w:r w:rsidR="0049137D" w:rsidRPr="0049137D">
        <w:t xml:space="preserve"> execute a range of operations, such as average, sum, maximum, minimum, etc., on the assembled data to provide only a result.</w:t>
      </w:r>
    </w:p>
    <w:p w14:paraId="41CC2093" w14:textId="77777777" w:rsidR="00B561C9" w:rsidRDefault="00B561C9" w:rsidP="00B561C9"/>
    <w:p w14:paraId="6B9969BE" w14:textId="77777777" w:rsidR="009A3711" w:rsidRDefault="009A3711" w:rsidP="009A3711">
      <w:pPr>
        <w:pStyle w:val="ListParagraph"/>
      </w:pPr>
    </w:p>
    <w:sectPr w:rsidR="009A3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62662"/>
    <w:multiLevelType w:val="hybridMultilevel"/>
    <w:tmpl w:val="48984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537632"/>
    <w:multiLevelType w:val="hybridMultilevel"/>
    <w:tmpl w:val="17AC9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AB2494"/>
    <w:multiLevelType w:val="hybridMultilevel"/>
    <w:tmpl w:val="3DB6C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7035304">
    <w:abstractNumId w:val="0"/>
  </w:num>
  <w:num w:numId="2" w16cid:durableId="1553348101">
    <w:abstractNumId w:val="1"/>
  </w:num>
  <w:num w:numId="3" w16cid:durableId="519741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wMDY3NTayMDI0MzBV0lEKTi0uzszPAykwrgUAYJeizSwAAAA="/>
  </w:docVars>
  <w:rsids>
    <w:rsidRoot w:val="009A3711"/>
    <w:rsid w:val="000004E9"/>
    <w:rsid w:val="0007440D"/>
    <w:rsid w:val="00231090"/>
    <w:rsid w:val="00366ADC"/>
    <w:rsid w:val="00440F0B"/>
    <w:rsid w:val="0049137D"/>
    <w:rsid w:val="00516A52"/>
    <w:rsid w:val="00534A7B"/>
    <w:rsid w:val="00906BF0"/>
    <w:rsid w:val="009A3711"/>
    <w:rsid w:val="00B561C9"/>
    <w:rsid w:val="00DC5ADE"/>
    <w:rsid w:val="00FE3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D7476"/>
  <w15:chartTrackingRefBased/>
  <w15:docId w15:val="{30D10B63-0761-4B90-9841-572300E39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711"/>
    <w:pPr>
      <w:ind w:left="720"/>
      <w:contextualSpacing/>
    </w:pPr>
  </w:style>
  <w:style w:type="table" w:styleId="TableGrid">
    <w:name w:val="Table Grid"/>
    <w:basedOn w:val="TableNormal"/>
    <w:uiPriority w:val="39"/>
    <w:rsid w:val="00FE31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2</Pages>
  <Words>415</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miyah Tisha</dc:creator>
  <cp:keywords/>
  <dc:description/>
  <cp:lastModifiedBy>Tasmiyah Tisha</cp:lastModifiedBy>
  <cp:revision>11</cp:revision>
  <dcterms:created xsi:type="dcterms:W3CDTF">2023-05-20T19:02:00Z</dcterms:created>
  <dcterms:modified xsi:type="dcterms:W3CDTF">2023-05-21T11:53:00Z</dcterms:modified>
</cp:coreProperties>
</file>